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5039" w:rsidRDefault="00D65039" w:rsidP="008E203C">
      <w:pPr>
        <w:spacing w:line="400" w:lineRule="exact"/>
        <w:rPr>
          <w:lang w:val="en-US"/>
        </w:rPr>
      </w:pPr>
    </w:p>
    <w:tbl>
      <w:tblPr>
        <w:tblW w:w="9807" w:type="dxa"/>
        <w:jc w:val="center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4241BC" w:rsidRPr="00E60DDB" w:rsidTr="0016261B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241BC" w:rsidRPr="00E60DDB" w:rsidRDefault="004241BC" w:rsidP="0016261B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4241BC" w:rsidRPr="00E60DDB" w:rsidRDefault="004241BC" w:rsidP="0016261B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241BC" w:rsidRPr="00E60DDB" w:rsidRDefault="00540D79" w:rsidP="0016261B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41BC" w:rsidRPr="00E60DDB" w:rsidTr="0016261B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30 2810 379-538</w:t>
            </w:r>
          </w:p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6" w:history="1">
              <w:r w:rsidR="005D59E9" w:rsidRPr="005D59E9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4241BC" w:rsidRPr="00E60DDB" w:rsidRDefault="004241BC" w:rsidP="0016261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192DA9" w:rsidRPr="004241BC" w:rsidRDefault="00192DA9" w:rsidP="008E203C">
      <w:pPr>
        <w:spacing w:line="400" w:lineRule="exact"/>
        <w:rPr>
          <w:lang w:val="en-US"/>
        </w:rPr>
      </w:pPr>
    </w:p>
    <w:tbl>
      <w:tblPr>
        <w:tblW w:w="0" w:type="auto"/>
        <w:tblLook w:val="04A0"/>
      </w:tblPr>
      <w:tblGrid>
        <w:gridCol w:w="4264"/>
        <w:gridCol w:w="4264"/>
      </w:tblGrid>
      <w:tr w:rsidR="00D65039" w:rsidRPr="004C1F18" w:rsidTr="00106D30">
        <w:tc>
          <w:tcPr>
            <w:tcW w:w="4264" w:type="dxa"/>
            <w:shd w:val="clear" w:color="auto" w:fill="auto"/>
          </w:tcPr>
          <w:p w:rsidR="00D65039" w:rsidRPr="004C1F18" w:rsidRDefault="004241BC" w:rsidP="00106D30">
            <w:pPr>
              <w:spacing w:line="400" w:lineRule="exact"/>
            </w:pPr>
            <w:r>
              <w:t>Ηράκλειο</w:t>
            </w:r>
            <w:r w:rsidR="00D65039" w:rsidRPr="004C1F18">
              <w:t xml:space="preserve"> …………………………</w:t>
            </w:r>
          </w:p>
        </w:tc>
        <w:tc>
          <w:tcPr>
            <w:tcW w:w="4264" w:type="dxa"/>
            <w:shd w:val="clear" w:color="auto" w:fill="auto"/>
          </w:tcPr>
          <w:p w:rsidR="00D65039" w:rsidRPr="004C1F18" w:rsidRDefault="00D65039" w:rsidP="00106D30">
            <w:pPr>
              <w:spacing w:line="400" w:lineRule="exact"/>
            </w:pPr>
          </w:p>
        </w:tc>
      </w:tr>
    </w:tbl>
    <w:p w:rsidR="004C1F18" w:rsidRPr="004C1F18" w:rsidRDefault="004C1F18" w:rsidP="00D65039">
      <w:pPr>
        <w:spacing w:line="480" w:lineRule="auto"/>
        <w:rPr>
          <w:lang w:val="en-US"/>
        </w:rPr>
      </w:pPr>
    </w:p>
    <w:tbl>
      <w:tblPr>
        <w:tblW w:w="0" w:type="auto"/>
        <w:tblLook w:val="04A0"/>
      </w:tblPr>
      <w:tblGrid>
        <w:gridCol w:w="3692"/>
        <w:gridCol w:w="4836"/>
      </w:tblGrid>
      <w:tr w:rsidR="004C1F18" w:rsidRPr="006A350B" w:rsidTr="006A350B">
        <w:tc>
          <w:tcPr>
            <w:tcW w:w="4264" w:type="dxa"/>
            <w:shd w:val="clear" w:color="auto" w:fill="auto"/>
          </w:tcPr>
          <w:p w:rsidR="004C1F18" w:rsidRPr="006A350B" w:rsidRDefault="004C1F18" w:rsidP="006A350B">
            <w:pPr>
              <w:spacing w:line="480" w:lineRule="auto"/>
              <w:rPr>
                <w:lang w:val="en-US"/>
              </w:rPr>
            </w:pPr>
          </w:p>
        </w:tc>
        <w:tc>
          <w:tcPr>
            <w:tcW w:w="4264" w:type="dxa"/>
            <w:shd w:val="clear" w:color="auto" w:fill="auto"/>
          </w:tcPr>
          <w:p w:rsidR="004C1F18" w:rsidRPr="00192DA9" w:rsidRDefault="004C1F18" w:rsidP="006A350B">
            <w:pPr>
              <w:spacing w:line="480" w:lineRule="auto"/>
              <w:rPr>
                <w:b/>
              </w:rPr>
            </w:pPr>
            <w:r w:rsidRPr="00192DA9">
              <w:rPr>
                <w:b/>
              </w:rPr>
              <w:t>Προς τους κ.κ.: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1. ……………………………………………….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2. ……………………………………………….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3. ……….………………………..……….…….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4. ……….………..……………………………..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5.…………………………………..……………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  <w:r w:rsidRPr="004C1F18">
              <w:t>6. ……………………………………..…...........</w:t>
            </w:r>
          </w:p>
        </w:tc>
      </w:tr>
      <w:tr w:rsidR="004C1F18" w:rsidRPr="004C1F18" w:rsidTr="006A350B">
        <w:tc>
          <w:tcPr>
            <w:tcW w:w="4264" w:type="dxa"/>
            <w:shd w:val="clear" w:color="auto" w:fill="auto"/>
          </w:tcPr>
          <w:p w:rsidR="004C1F18" w:rsidRPr="004C1F18" w:rsidRDefault="004C1F18" w:rsidP="006A350B">
            <w:pPr>
              <w:spacing w:line="480" w:lineRule="auto"/>
            </w:pPr>
          </w:p>
        </w:tc>
        <w:tc>
          <w:tcPr>
            <w:tcW w:w="4264" w:type="dxa"/>
            <w:shd w:val="clear" w:color="auto" w:fill="auto"/>
          </w:tcPr>
          <w:p w:rsidR="004C1F18" w:rsidRPr="006A350B" w:rsidRDefault="004C1F18" w:rsidP="006A350B">
            <w:pPr>
              <w:spacing w:line="400" w:lineRule="exact"/>
              <w:ind w:right="430"/>
              <w:jc w:val="both"/>
              <w:rPr>
                <w:b/>
              </w:rPr>
            </w:pPr>
            <w:r w:rsidRPr="006A350B">
              <w:rPr>
                <w:b/>
              </w:rPr>
              <w:t>Κοινοποίηση</w:t>
            </w:r>
          </w:p>
          <w:p w:rsidR="004C1F18" w:rsidRPr="004C1F18" w:rsidRDefault="004C1F18" w:rsidP="006A350B">
            <w:pPr>
              <w:spacing w:line="400" w:lineRule="exact"/>
              <w:ind w:right="430"/>
              <w:jc w:val="both"/>
            </w:pPr>
            <w:r w:rsidRPr="004C1F18">
              <w:t xml:space="preserve">Γραμματεία Τμήματος </w:t>
            </w:r>
            <w:r w:rsidR="004241BC">
              <w:t>Νοσηλευτικής</w:t>
            </w:r>
          </w:p>
        </w:tc>
      </w:tr>
    </w:tbl>
    <w:p w:rsidR="004C1F18" w:rsidRPr="004C1F18" w:rsidRDefault="004C1F18" w:rsidP="00D65039">
      <w:pPr>
        <w:spacing w:line="480" w:lineRule="auto"/>
        <w:rPr>
          <w:lang w:val="en-US"/>
        </w:rPr>
      </w:pPr>
    </w:p>
    <w:p w:rsidR="0052454B" w:rsidRPr="004C1F18" w:rsidRDefault="0052454B" w:rsidP="004C1F18">
      <w:pPr>
        <w:spacing w:line="400" w:lineRule="exact"/>
        <w:ind w:right="430"/>
        <w:jc w:val="both"/>
      </w:pPr>
      <w:r w:rsidRPr="004C1F18">
        <w:t>Αξιότιμοι κ</w:t>
      </w:r>
      <w:r w:rsidR="00192DA9">
        <w:t>.κ</w:t>
      </w:r>
      <w:r w:rsidRPr="004C1F18">
        <w:t xml:space="preserve">. </w:t>
      </w:r>
      <w:r w:rsidR="00192DA9">
        <w:t>σ</w:t>
      </w:r>
      <w:r w:rsidRPr="004C1F18">
        <w:t>υνάδελφοι,</w:t>
      </w:r>
    </w:p>
    <w:p w:rsidR="0052454B" w:rsidRPr="004C1F18" w:rsidRDefault="0052454B" w:rsidP="0052454B">
      <w:pPr>
        <w:spacing w:line="400" w:lineRule="exact"/>
        <w:ind w:right="430" w:firstLine="720"/>
        <w:jc w:val="both"/>
      </w:pPr>
    </w:p>
    <w:p w:rsidR="004C1F18" w:rsidRDefault="0052454B" w:rsidP="004C1F18">
      <w:pPr>
        <w:spacing w:line="400" w:lineRule="exact"/>
        <w:ind w:right="430"/>
        <w:jc w:val="both"/>
      </w:pPr>
      <w:r w:rsidRPr="004C1F18">
        <w:t xml:space="preserve">Παρακαλώ όπως παρευρεθείτε ως μέλη της </w:t>
      </w:r>
      <w:r w:rsidR="004C1F18">
        <w:t>Επταμελούς</w:t>
      </w:r>
      <w:r w:rsidRPr="004C1F18">
        <w:t xml:space="preserve"> </w:t>
      </w:r>
      <w:r w:rsidR="00192DA9">
        <w:t>Ε</w:t>
      </w:r>
      <w:r w:rsidRPr="004C1F18">
        <w:t xml:space="preserve">ξεταστικής </w:t>
      </w:r>
      <w:r w:rsidR="00192DA9">
        <w:t>Ε</w:t>
      </w:r>
      <w:r w:rsidRPr="004C1F18">
        <w:t xml:space="preserve">πιτροπής, όπως </w:t>
      </w:r>
      <w:r w:rsidR="004C1F18">
        <w:t xml:space="preserve">αυτή </w:t>
      </w:r>
      <w:r w:rsidRPr="004C1F18">
        <w:t xml:space="preserve">ορίστηκε </w:t>
      </w:r>
      <w:r w:rsidR="004C1F18">
        <w:t xml:space="preserve">κατά την </w:t>
      </w:r>
      <w:r w:rsidRPr="004C1F18">
        <w:t xml:space="preserve">…………………… </w:t>
      </w:r>
      <w:r w:rsidR="00192DA9">
        <w:t>(Γ.)</w:t>
      </w:r>
      <w:r w:rsidRPr="004C1F18">
        <w:t>Σ.</w:t>
      </w:r>
      <w:r w:rsidR="00192DA9">
        <w:t>(</w:t>
      </w:r>
      <w:r w:rsidRPr="004C1F18">
        <w:t>Ε.Σ.</w:t>
      </w:r>
      <w:r w:rsidR="00192DA9">
        <w:t>)</w:t>
      </w:r>
      <w:r w:rsidRPr="004C1F18">
        <w:t xml:space="preserve">, στην παρουσίαση και στην τελική αξιολόγηση της διδακτορικής διατριβής του/της </w:t>
      </w:r>
      <w:r w:rsidR="005B1D7E">
        <w:t xml:space="preserve">ΥΔ κ./κας ……………………………………………………………………………………... </w:t>
      </w:r>
      <w:r w:rsidR="004C1F18">
        <w:t>με θέμα:</w:t>
      </w:r>
      <w:r w:rsidR="005B1D7E">
        <w:t xml:space="preserve"> </w:t>
      </w:r>
      <w:r w:rsidR="004C1F18">
        <w:t>………………………………………………………………</w:t>
      </w:r>
      <w:r w:rsidR="00192DA9">
        <w:t>………...</w:t>
      </w:r>
      <w:r w:rsidR="004C1F18">
        <w:t>…</w:t>
      </w:r>
    </w:p>
    <w:p w:rsidR="00192DA9" w:rsidRDefault="004C1F18" w:rsidP="004C1F18">
      <w:pPr>
        <w:spacing w:line="400" w:lineRule="exact"/>
        <w:ind w:right="430"/>
        <w:jc w:val="both"/>
      </w:pPr>
      <w:r>
        <w:t>…………………………………………………………………………………...……………………………………………………………………………………</w:t>
      </w:r>
      <w:r w:rsidR="00192DA9">
        <w:t xml:space="preserve">….., </w:t>
      </w:r>
    </w:p>
    <w:p w:rsidR="0052454B" w:rsidRDefault="006A350B" w:rsidP="004C1F18">
      <w:pPr>
        <w:spacing w:line="400" w:lineRule="exact"/>
        <w:ind w:right="430"/>
        <w:jc w:val="both"/>
      </w:pPr>
      <w:r>
        <w:t xml:space="preserve">η οποία </w:t>
      </w:r>
      <w:r w:rsidR="0052454B" w:rsidRPr="004C1F18">
        <w:t xml:space="preserve">θα πραγματοποιηθεί </w:t>
      </w:r>
      <w:r>
        <w:t>την ……………………………</w:t>
      </w:r>
      <w:r w:rsidR="0052454B" w:rsidRPr="004C1F18">
        <w:t xml:space="preserve"> και ώρα ……….. στην αίθουσα ………………………………………</w:t>
      </w:r>
      <w:r>
        <w:t>……………………………...</w:t>
      </w:r>
      <w:r w:rsidR="0052454B" w:rsidRPr="004C1F18">
        <w:t>.</w:t>
      </w:r>
    </w:p>
    <w:p w:rsidR="004C1F18" w:rsidRPr="004C1F18" w:rsidRDefault="004C1F18" w:rsidP="004C1F18">
      <w:pPr>
        <w:spacing w:line="400" w:lineRule="exact"/>
        <w:ind w:right="430"/>
        <w:jc w:val="both"/>
      </w:pPr>
    </w:p>
    <w:tbl>
      <w:tblPr>
        <w:tblW w:w="0" w:type="auto"/>
        <w:tblLook w:val="04A0"/>
      </w:tblPr>
      <w:tblGrid>
        <w:gridCol w:w="4264"/>
        <w:gridCol w:w="4264"/>
      </w:tblGrid>
      <w:tr w:rsidR="004C1F18" w:rsidTr="006A350B">
        <w:tc>
          <w:tcPr>
            <w:tcW w:w="4264" w:type="dxa"/>
            <w:shd w:val="clear" w:color="auto" w:fill="auto"/>
          </w:tcPr>
          <w:p w:rsidR="004C1F18" w:rsidRDefault="004C1F18" w:rsidP="006A350B">
            <w:pPr>
              <w:spacing w:line="400" w:lineRule="exact"/>
              <w:jc w:val="both"/>
            </w:pPr>
          </w:p>
        </w:tc>
        <w:tc>
          <w:tcPr>
            <w:tcW w:w="4264" w:type="dxa"/>
            <w:shd w:val="clear" w:color="auto" w:fill="auto"/>
          </w:tcPr>
          <w:p w:rsidR="004C1F18" w:rsidRPr="006A350B" w:rsidRDefault="004C1F18" w:rsidP="006A350B">
            <w:pPr>
              <w:spacing w:line="400" w:lineRule="exact"/>
              <w:jc w:val="center"/>
            </w:pPr>
            <w:r w:rsidRPr="006A350B">
              <w:t xml:space="preserve">Με </w:t>
            </w:r>
            <w:r w:rsidR="004241BC">
              <w:t>εκτίμηση</w:t>
            </w:r>
            <w:r w:rsidRPr="006A350B">
              <w:t>,</w:t>
            </w:r>
          </w:p>
          <w:p w:rsidR="004C1F18" w:rsidRPr="006A350B" w:rsidRDefault="004C1F18" w:rsidP="006A350B">
            <w:pPr>
              <w:spacing w:line="400" w:lineRule="exact"/>
              <w:jc w:val="center"/>
            </w:pPr>
            <w:r w:rsidRPr="006A350B">
              <w:t>Ο/Η επιβλέπων/ουσα</w:t>
            </w:r>
          </w:p>
        </w:tc>
      </w:tr>
    </w:tbl>
    <w:p w:rsidR="0052454B" w:rsidRPr="0052454B" w:rsidRDefault="0052454B" w:rsidP="004C1F18">
      <w:pPr>
        <w:spacing w:line="400" w:lineRule="exact"/>
        <w:jc w:val="both"/>
        <w:rPr>
          <w:sz w:val="22"/>
          <w:szCs w:val="22"/>
          <w:lang w:val="en-US"/>
        </w:rPr>
      </w:pPr>
    </w:p>
    <w:sectPr w:rsidR="0052454B" w:rsidRPr="0052454B" w:rsidSect="00FB3A31">
      <w:pgSz w:w="11906" w:h="16838"/>
      <w:pgMar w:top="284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73698B"/>
    <w:multiLevelType w:val="hybridMultilevel"/>
    <w:tmpl w:val="1094429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1740D7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U0MTQztbA0sjQ1NbZQ0lEKTi0uzszPAykwrAUAfmouGywAAAA="/>
  </w:docVars>
  <w:rsids>
    <w:rsidRoot w:val="00247A77"/>
    <w:rsid w:val="000D1328"/>
    <w:rsid w:val="00106D30"/>
    <w:rsid w:val="00122922"/>
    <w:rsid w:val="0016261B"/>
    <w:rsid w:val="00192DA9"/>
    <w:rsid w:val="002206F8"/>
    <w:rsid w:val="00247A77"/>
    <w:rsid w:val="00351B41"/>
    <w:rsid w:val="003D3AAB"/>
    <w:rsid w:val="004241BC"/>
    <w:rsid w:val="004901F3"/>
    <w:rsid w:val="004C1F18"/>
    <w:rsid w:val="0052454B"/>
    <w:rsid w:val="00540D79"/>
    <w:rsid w:val="005B1D7E"/>
    <w:rsid w:val="005D59E9"/>
    <w:rsid w:val="0067274C"/>
    <w:rsid w:val="006773AA"/>
    <w:rsid w:val="006A350B"/>
    <w:rsid w:val="00747090"/>
    <w:rsid w:val="008B5D60"/>
    <w:rsid w:val="008E203C"/>
    <w:rsid w:val="008F2BFB"/>
    <w:rsid w:val="00A90BF2"/>
    <w:rsid w:val="00B574E9"/>
    <w:rsid w:val="00C80633"/>
    <w:rsid w:val="00D036A6"/>
    <w:rsid w:val="00D047B6"/>
    <w:rsid w:val="00D06B37"/>
    <w:rsid w:val="00D16FE4"/>
    <w:rsid w:val="00D65039"/>
    <w:rsid w:val="00EC51BD"/>
    <w:rsid w:val="00FB3A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4">
    <w:name w:val="heading 4"/>
    <w:basedOn w:val="a"/>
    <w:next w:val="a"/>
    <w:link w:val="4Char"/>
    <w:qFormat/>
    <w:rsid w:val="002206F8"/>
    <w:pPr>
      <w:keepNext/>
      <w:spacing w:before="240" w:after="60"/>
      <w:outlineLvl w:val="3"/>
    </w:pPr>
    <w:rPr>
      <w:b/>
      <w:bCs/>
      <w:sz w:val="28"/>
      <w:szCs w:val="28"/>
      <w:lang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C80633"/>
    <w:pPr>
      <w:tabs>
        <w:tab w:val="center" w:pos="4153"/>
        <w:tab w:val="right" w:pos="8306"/>
      </w:tabs>
    </w:pPr>
    <w:rPr>
      <w:lang/>
    </w:rPr>
  </w:style>
  <w:style w:type="character" w:customStyle="1" w:styleId="Char">
    <w:name w:val="Κεφαλίδα Char"/>
    <w:link w:val="a3"/>
    <w:uiPriority w:val="99"/>
    <w:rsid w:val="00C80633"/>
    <w:rPr>
      <w:sz w:val="24"/>
      <w:szCs w:val="24"/>
    </w:rPr>
  </w:style>
  <w:style w:type="character" w:customStyle="1" w:styleId="4Char">
    <w:name w:val="Επικεφαλίδα 4 Char"/>
    <w:link w:val="4"/>
    <w:rsid w:val="002206F8"/>
    <w:rPr>
      <w:b/>
      <w:bCs/>
      <w:sz w:val="28"/>
      <w:szCs w:val="28"/>
      <w:lang w:eastAsia="en-US"/>
    </w:rPr>
  </w:style>
  <w:style w:type="paragraph" w:styleId="a4">
    <w:name w:val="Body Text"/>
    <w:basedOn w:val="a"/>
    <w:link w:val="Char0"/>
    <w:rsid w:val="002206F8"/>
    <w:pPr>
      <w:jc w:val="center"/>
    </w:pPr>
    <w:rPr>
      <w:rFonts w:ascii="Arial" w:hAnsi="Arial"/>
      <w:b/>
      <w:bCs/>
      <w:lang w:eastAsia="en-US"/>
    </w:rPr>
  </w:style>
  <w:style w:type="character" w:customStyle="1" w:styleId="Char0">
    <w:name w:val="Σώμα κειμένου Char"/>
    <w:link w:val="a4"/>
    <w:rsid w:val="002206F8"/>
    <w:rPr>
      <w:rFonts w:ascii="Arial" w:hAnsi="Arial" w:cs="Arial"/>
      <w:b/>
      <w:bCs/>
      <w:sz w:val="24"/>
      <w:szCs w:val="24"/>
      <w:lang w:eastAsia="en-US"/>
    </w:rPr>
  </w:style>
  <w:style w:type="paragraph" w:styleId="2">
    <w:name w:val="Body Text 2"/>
    <w:basedOn w:val="a"/>
    <w:link w:val="2Char"/>
    <w:rsid w:val="002206F8"/>
    <w:pPr>
      <w:spacing w:line="360" w:lineRule="auto"/>
      <w:jc w:val="both"/>
    </w:pPr>
    <w:rPr>
      <w:rFonts w:ascii="Arial" w:hAnsi="Arial"/>
      <w:lang w:eastAsia="en-US"/>
    </w:rPr>
  </w:style>
  <w:style w:type="character" w:customStyle="1" w:styleId="2Char">
    <w:name w:val="Σώμα κείμενου 2 Char"/>
    <w:link w:val="2"/>
    <w:rsid w:val="002206F8"/>
    <w:rPr>
      <w:rFonts w:ascii="Arial" w:hAnsi="Arial" w:cs="Arial"/>
      <w:sz w:val="24"/>
      <w:szCs w:val="24"/>
      <w:lang w:eastAsia="en-US"/>
    </w:rPr>
  </w:style>
  <w:style w:type="paragraph" w:styleId="a5">
    <w:name w:val="Body Text Indent"/>
    <w:basedOn w:val="a"/>
    <w:link w:val="Char1"/>
    <w:rsid w:val="002206F8"/>
    <w:pPr>
      <w:spacing w:line="360" w:lineRule="auto"/>
      <w:ind w:firstLine="720"/>
    </w:pPr>
    <w:rPr>
      <w:rFonts w:ascii="Arial" w:hAnsi="Arial"/>
      <w:lang w:eastAsia="en-US"/>
    </w:rPr>
  </w:style>
  <w:style w:type="character" w:customStyle="1" w:styleId="Char1">
    <w:name w:val="Σώμα κείμενου με εσοχή Char"/>
    <w:link w:val="a5"/>
    <w:rsid w:val="002206F8"/>
    <w:rPr>
      <w:rFonts w:ascii="Arial" w:hAnsi="Arial" w:cs="Arial"/>
      <w:sz w:val="24"/>
      <w:szCs w:val="24"/>
      <w:lang w:eastAsia="en-US"/>
    </w:rPr>
  </w:style>
  <w:style w:type="table" w:styleId="a6">
    <w:name w:val="Table Grid"/>
    <w:basedOn w:val="a1"/>
    <w:rsid w:val="00D650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192DA9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7">
    <w:name w:val="Balloon Text"/>
    <w:basedOn w:val="a"/>
    <w:link w:val="Char2"/>
    <w:rsid w:val="005D59E9"/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7"/>
    <w:rsid w:val="005D59E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urs.hmu.gr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856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Προς</vt:lpstr>
      <vt:lpstr>Προς</vt:lpstr>
    </vt:vector>
  </TitlesOfParts>
  <Company>UTH - IATRIKI</Company>
  <LinksUpToDate>false</LinksUpToDate>
  <CharactersWithSpaces>1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ς</dc:title>
  <dc:creator>grop</dc:creator>
  <cp:lastModifiedBy>gkrits</cp:lastModifiedBy>
  <cp:revision>3</cp:revision>
  <cp:lastPrinted>2009-05-04T09:29:00Z</cp:lastPrinted>
  <dcterms:created xsi:type="dcterms:W3CDTF">2020-10-13T09:56:00Z</dcterms:created>
  <dcterms:modified xsi:type="dcterms:W3CDTF">2020-10-13T09:56:00Z</dcterms:modified>
</cp:coreProperties>
</file>